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2441B2" w14:textId="3E1454E2" w:rsidR="00A44C7F" w:rsidRPr="004C32AA" w:rsidRDefault="00A44C7F">
      <w:pPr>
        <w:widowControl w:val="0"/>
        <w:spacing w:after="0" w:line="240" w:lineRule="auto"/>
        <w:jc w:val="center"/>
        <w:rPr>
          <w:rFonts w:ascii="Times New Roman" w:eastAsia="Garamond" w:hAnsi="Times New Roman" w:cs="Times New Roman"/>
        </w:rPr>
      </w:pPr>
      <w:bookmarkStart w:id="0" w:name="_GoBack"/>
      <w:bookmarkEnd w:id="0"/>
    </w:p>
    <w:p w14:paraId="44738CE3" w14:textId="77D84F6D" w:rsidR="00EA2D03" w:rsidRPr="004C32AA" w:rsidRDefault="00EA2D03">
      <w:pPr>
        <w:widowControl w:val="0"/>
        <w:spacing w:after="0" w:line="240" w:lineRule="auto"/>
        <w:jc w:val="center"/>
        <w:rPr>
          <w:rFonts w:ascii="Times New Roman" w:eastAsia="Garamond" w:hAnsi="Times New Roman" w:cs="Times New Roman"/>
        </w:rPr>
      </w:pPr>
    </w:p>
    <w:p w14:paraId="429BE38C" w14:textId="37EF1DEE" w:rsidR="004E207E" w:rsidRPr="004C32AA" w:rsidRDefault="004E207E" w:rsidP="006F6291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shd w:val="clear" w:color="auto" w:fill="FFFFFF"/>
        </w:rPr>
      </w:pPr>
    </w:p>
    <w:p w14:paraId="4AFC5EF5" w14:textId="6D8EA23E" w:rsidR="000B3E9A" w:rsidRPr="004C32AA" w:rsidRDefault="00DE4381" w:rsidP="006F6291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</w:p>
    <w:p w14:paraId="41108A27" w14:textId="561EB41B" w:rsidR="005407ED" w:rsidRPr="004C32AA" w:rsidRDefault="00AB029E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32AA">
        <w:rPr>
          <w:rFonts w:ascii="Times New Roman" w:hAnsi="Times New Roman" w:cs="Times New Roman"/>
          <w:noProof/>
        </w:rPr>
        <w:drawing>
          <wp:inline distT="0" distB="0" distL="0" distR="0" wp14:anchorId="61E1B41D" wp14:editId="24E130FF">
            <wp:extent cx="1754517" cy="898118"/>
            <wp:effectExtent l="9208" t="0" r="7302" b="7303"/>
            <wp:docPr id="3" name="Picture 3" descr="D:\Local disk D\China 1 pictures\Quanzhou 2013. 1.10\DSC026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Local disk D\China 1 pictures\Quanzhou 2013. 1.10\DSC0268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77" t="25639" r="20994" b="25063"/>
                    <a:stretch/>
                  </pic:blipFill>
                  <pic:spPr bwMode="auto">
                    <a:xfrm rot="5400000">
                      <a:off x="0" y="0"/>
                      <a:ext cx="1780789" cy="911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r w:rsidR="005407ED" w:rsidRPr="004C32AA">
        <w:rPr>
          <w:rFonts w:ascii="Times New Roman" w:eastAsia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542F72C2" wp14:editId="7D759D17">
            <wp:extent cx="1744134" cy="1604222"/>
            <wp:effectExtent l="0" t="0" r="8890" b="0"/>
            <wp:docPr id="522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6" name="Picture 3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34" t="975" r="13858" b="6668"/>
                    <a:stretch/>
                  </pic:blipFill>
                  <pic:spPr bwMode="auto">
                    <a:xfrm>
                      <a:off x="0" y="0"/>
                      <a:ext cx="1759400" cy="1618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228A4"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553E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E207E"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DE4381"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D553E3" w:rsidRPr="004C32AA">
        <w:rPr>
          <w:rFonts w:ascii="Times New Roman" w:eastAsia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0F09C86E" wp14:editId="055AD02C">
            <wp:extent cx="1359016" cy="1692984"/>
            <wp:effectExtent l="0" t="0" r="0" b="2540"/>
            <wp:docPr id="2" name="Picture 2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id="{96D2FDA5-098A-1EC6-C124-BD09BBD4623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id="{96D2FDA5-098A-1EC6-C124-BD09BBD4623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b="6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250" cy="17107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072D6D9" w14:textId="5A3D9FCB" w:rsidR="005407ED" w:rsidRPr="004C32AA" w:rsidRDefault="00AB029E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mb of </w:t>
      </w:r>
      <w:proofErr w:type="spellStart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Balaina</w:t>
      </w:r>
      <w:proofErr w:type="spellEnd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</w:t>
      </w:r>
      <w:r w:rsidR="005407ED"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edigree of Sri Clan         </w:t>
      </w: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Sri family cemetery-China </w:t>
      </w:r>
    </w:p>
    <w:p w14:paraId="6E6AECA1" w14:textId="77777777" w:rsidR="00A66ABA" w:rsidRPr="004C32AA" w:rsidRDefault="00A66ABA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704D606" w14:textId="77777777" w:rsidR="00A66ABA" w:rsidRPr="004C32AA" w:rsidRDefault="00A66ABA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A393335" w14:textId="0A88DAE6" w:rsidR="00AB029E" w:rsidRPr="004C32AA" w:rsidRDefault="00AB029E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32AA">
        <w:rPr>
          <w:rFonts w:ascii="Times New Roman" w:eastAsia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47356361" wp14:editId="66326E02">
            <wp:extent cx="1457960" cy="1249680"/>
            <wp:effectExtent l="0" t="0" r="8890" b="7620"/>
            <wp:docPr id="56325" name="Picture 2" descr="C:\Users\Japura\Desktop\Taiwan\Changhua Lai Fa home\DSC025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5" name="Picture 2" descr="C:\Users\Japura\Desktop\Taiwan\Changhua Lai Fa home\DSC0258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00" r="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260" cy="1249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 </w:t>
      </w:r>
      <w:r w:rsidRPr="004C32AA">
        <w:rPr>
          <w:rFonts w:ascii="Times New Roman" w:hAnsi="Times New Roman" w:cs="Times New Roman"/>
          <w:noProof/>
        </w:rPr>
        <w:drawing>
          <wp:inline distT="0" distB="0" distL="0" distR="0" wp14:anchorId="0F3666B2" wp14:editId="350E8512">
            <wp:extent cx="899160" cy="1187027"/>
            <wp:effectExtent l="0" t="0" r="0" b="0"/>
            <wp:docPr id="1026" name="Picture 2" descr="C:\Documents and Settings\user\Desktop\P1020347_副本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Documents and Settings\user\Desktop\P1020347_副本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91095" cy="1308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</w:t>
      </w:r>
      <w:r w:rsidRPr="004C32AA">
        <w:rPr>
          <w:rFonts w:ascii="Times New Roman" w:eastAsia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2BC371C3" wp14:editId="4C2EAACF">
            <wp:extent cx="2030136" cy="1353888"/>
            <wp:effectExtent l="0" t="0" r="8255" b="0"/>
            <wp:docPr id="1" name="Picture 1" descr="D:\Local disk D\China 1 pictures\Quanzhou 2013. 1.10\W. Dog temple\DSCN20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ocal disk D\China 1 pictures\Quanzhou 2013. 1.10\W. Dog temple\DSCN208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503" cy="136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4D45D" w14:textId="241BE8DA" w:rsidR="00AB029E" w:rsidRPr="004C32AA" w:rsidRDefault="00AB029E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ri Clan 19 and 20 </w:t>
      </w:r>
      <w:proofErr w:type="spellStart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genarations</w:t>
      </w:r>
      <w:proofErr w:type="spellEnd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19 </w:t>
      </w:r>
      <w:proofErr w:type="spellStart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genaration</w:t>
      </w:r>
      <w:proofErr w:type="spellEnd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China        White dog temple-China                             </w:t>
      </w:r>
    </w:p>
    <w:p w14:paraId="2F936FA2" w14:textId="4C66D27D" w:rsidR="00A66ABA" w:rsidRPr="004C32AA" w:rsidRDefault="00AB029E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proofErr w:type="gramEnd"/>
      <w:r w:rsidRPr="004C32A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aiwan                                           </w:t>
      </w:r>
    </w:p>
    <w:p w14:paraId="59360159" w14:textId="77777777" w:rsidR="005407ED" w:rsidRPr="004C32AA" w:rsidRDefault="005407ED" w:rsidP="004E207E">
      <w:pPr>
        <w:spacing w:after="0" w:line="240" w:lineRule="auto"/>
        <w:ind w:right="-492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B4196DA" w14:textId="01D4B4DC" w:rsidR="00FA5F97" w:rsidRPr="004C32AA" w:rsidRDefault="00FA5F97" w:rsidP="006F6291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3EFFE14" w14:textId="77777777" w:rsidR="004C32AA" w:rsidRPr="004C32AA" w:rsidRDefault="00C24C19" w:rsidP="004C32AA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4C32AA">
        <w:rPr>
          <w:rFonts w:ascii="Times New Roman" w:hAnsi="Times New Roman" w:cs="Times New Roman"/>
        </w:rPr>
        <w:t xml:space="preserve">Prof. </w:t>
      </w:r>
      <w:proofErr w:type="spellStart"/>
      <w:r w:rsidRPr="004C32AA">
        <w:rPr>
          <w:rFonts w:ascii="Times New Roman" w:hAnsi="Times New Roman" w:cs="Times New Roman"/>
        </w:rPr>
        <w:t>Gamini</w:t>
      </w:r>
      <w:proofErr w:type="spellEnd"/>
      <w:r w:rsidRPr="004C32AA">
        <w:rPr>
          <w:rFonts w:ascii="Times New Roman" w:hAnsi="Times New Roman" w:cs="Times New Roman"/>
        </w:rPr>
        <w:t xml:space="preserve"> </w:t>
      </w:r>
      <w:proofErr w:type="spellStart"/>
      <w:r w:rsidRPr="004C32AA">
        <w:rPr>
          <w:rFonts w:ascii="Times New Roman" w:hAnsi="Times New Roman" w:cs="Times New Roman"/>
        </w:rPr>
        <w:t>Ranasinghe</w:t>
      </w:r>
      <w:proofErr w:type="spellEnd"/>
      <w:r w:rsidRPr="004C32AA">
        <w:rPr>
          <w:rFonts w:ascii="Times New Roman" w:hAnsi="Times New Roman" w:cs="Times New Roman"/>
        </w:rPr>
        <w:t xml:space="preserve"> is a Professor of Archaeology and the former Director General of the Central Cultural Fund (CCF) at the University of Sri Jayewardenepura. He is a writer and public communicator with expertise in maritime archaeology. His current research focuses on the Sri Clan in China, Taiwan, and Sri Lanka</w:t>
      </w:r>
      <w:r w:rsidR="004C32AA" w:rsidRPr="004C32AA">
        <w:rPr>
          <w:rFonts w:ascii="Times New Roman" w:hAnsi="Times New Roman" w:cs="Times New Roman"/>
        </w:rPr>
        <w:t>,</w:t>
      </w:r>
      <w:r w:rsidR="004C32AA" w:rsidRPr="004C32AA">
        <w:rPr>
          <w:rFonts w:ascii="Times New Roman" w:hAnsi="Times New Roman" w:cs="Times New Roman"/>
          <w:b/>
        </w:rPr>
        <w:t xml:space="preserve">                                                             </w:t>
      </w:r>
      <w:r w:rsidR="004C32AA" w:rsidRPr="004C32AA">
        <w:rPr>
          <w:rFonts w:ascii="Times New Roman" w:hAnsi="Times New Roman" w:cs="Times New Roman"/>
        </w:rPr>
        <w:t xml:space="preserve">Heritage management and ethno archaeology.  </w:t>
      </w:r>
    </w:p>
    <w:p w14:paraId="423E38C5" w14:textId="1EC98495" w:rsidR="00AB3CE3" w:rsidRPr="004C32AA" w:rsidRDefault="00AB3CE3" w:rsidP="004C32AA">
      <w:pPr>
        <w:jc w:val="both"/>
        <w:rPr>
          <w:rFonts w:ascii="Times New Roman" w:hAnsi="Times New Roman" w:cs="Times New Roman"/>
          <w:b/>
          <w:sz w:val="18"/>
          <w:szCs w:val="18"/>
        </w:rPr>
      </w:pPr>
      <w:bookmarkStart w:id="1" w:name="_heading=h.gjdgxs" w:colFirst="0" w:colLast="0"/>
      <w:bookmarkEnd w:id="1"/>
    </w:p>
    <w:sectPr w:rsidR="00AB3CE3" w:rsidRPr="004C32AA">
      <w:pgSz w:w="11910" w:h="16840"/>
      <w:pgMar w:top="288" w:right="864" w:bottom="720" w:left="1368" w:header="0" w:footer="193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E1479D3"/>
    <w:multiLevelType w:val="hybridMultilevel"/>
    <w:tmpl w:val="D28A97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srQEUqZAwsBASUcpOLW4ODM/D6TAsBYAStuGLywAAAA="/>
  </w:docVars>
  <w:rsids>
    <w:rsidRoot w:val="00A44C7F"/>
    <w:rsid w:val="000148E8"/>
    <w:rsid w:val="0001531D"/>
    <w:rsid w:val="00030D30"/>
    <w:rsid w:val="0003478F"/>
    <w:rsid w:val="0003721F"/>
    <w:rsid w:val="0004574F"/>
    <w:rsid w:val="00072CCD"/>
    <w:rsid w:val="00074113"/>
    <w:rsid w:val="000760BF"/>
    <w:rsid w:val="000A7556"/>
    <w:rsid w:val="000B3E9A"/>
    <w:rsid w:val="000D49EF"/>
    <w:rsid w:val="000E7E83"/>
    <w:rsid w:val="000F4F75"/>
    <w:rsid w:val="00157EC0"/>
    <w:rsid w:val="00173E8D"/>
    <w:rsid w:val="0018013D"/>
    <w:rsid w:val="00183C5F"/>
    <w:rsid w:val="001A0F09"/>
    <w:rsid w:val="001C117C"/>
    <w:rsid w:val="002019C1"/>
    <w:rsid w:val="002043CD"/>
    <w:rsid w:val="00221C5A"/>
    <w:rsid w:val="00233BD5"/>
    <w:rsid w:val="00234D0B"/>
    <w:rsid w:val="002427A7"/>
    <w:rsid w:val="002516A0"/>
    <w:rsid w:val="002550A6"/>
    <w:rsid w:val="002A35A1"/>
    <w:rsid w:val="002B396B"/>
    <w:rsid w:val="0031332F"/>
    <w:rsid w:val="00343BCC"/>
    <w:rsid w:val="0037681D"/>
    <w:rsid w:val="00393F2B"/>
    <w:rsid w:val="003A6FE6"/>
    <w:rsid w:val="003A7A11"/>
    <w:rsid w:val="003D4FAB"/>
    <w:rsid w:val="00404E5C"/>
    <w:rsid w:val="00436BC2"/>
    <w:rsid w:val="00440FC1"/>
    <w:rsid w:val="0045079D"/>
    <w:rsid w:val="004808B8"/>
    <w:rsid w:val="00481DC1"/>
    <w:rsid w:val="004C32AA"/>
    <w:rsid w:val="004D4F21"/>
    <w:rsid w:val="004E207E"/>
    <w:rsid w:val="004F77DC"/>
    <w:rsid w:val="005407ED"/>
    <w:rsid w:val="005439F8"/>
    <w:rsid w:val="0057233A"/>
    <w:rsid w:val="00575F32"/>
    <w:rsid w:val="00580222"/>
    <w:rsid w:val="0058558F"/>
    <w:rsid w:val="005B2631"/>
    <w:rsid w:val="005B74D9"/>
    <w:rsid w:val="005D662C"/>
    <w:rsid w:val="005E2E81"/>
    <w:rsid w:val="005E7C5C"/>
    <w:rsid w:val="00601004"/>
    <w:rsid w:val="0063042B"/>
    <w:rsid w:val="00636643"/>
    <w:rsid w:val="0066089B"/>
    <w:rsid w:val="006624B9"/>
    <w:rsid w:val="00680993"/>
    <w:rsid w:val="00695FE0"/>
    <w:rsid w:val="006C676F"/>
    <w:rsid w:val="006F6291"/>
    <w:rsid w:val="00710B60"/>
    <w:rsid w:val="007228A4"/>
    <w:rsid w:val="00735458"/>
    <w:rsid w:val="007367A3"/>
    <w:rsid w:val="007541B2"/>
    <w:rsid w:val="00772040"/>
    <w:rsid w:val="00792F4E"/>
    <w:rsid w:val="007B28BE"/>
    <w:rsid w:val="007B4D5D"/>
    <w:rsid w:val="007B7855"/>
    <w:rsid w:val="007D5571"/>
    <w:rsid w:val="007E4653"/>
    <w:rsid w:val="00807875"/>
    <w:rsid w:val="008106AB"/>
    <w:rsid w:val="008255F9"/>
    <w:rsid w:val="00830E05"/>
    <w:rsid w:val="0083241C"/>
    <w:rsid w:val="00841F0D"/>
    <w:rsid w:val="008449CA"/>
    <w:rsid w:val="0085397F"/>
    <w:rsid w:val="00870E9B"/>
    <w:rsid w:val="008860B3"/>
    <w:rsid w:val="008A1B61"/>
    <w:rsid w:val="008A3B6F"/>
    <w:rsid w:val="008B39A6"/>
    <w:rsid w:val="008C35AB"/>
    <w:rsid w:val="008C406F"/>
    <w:rsid w:val="00900CAA"/>
    <w:rsid w:val="00902B7A"/>
    <w:rsid w:val="0092733F"/>
    <w:rsid w:val="00942455"/>
    <w:rsid w:val="00944D6B"/>
    <w:rsid w:val="00965B5E"/>
    <w:rsid w:val="00984717"/>
    <w:rsid w:val="009921A7"/>
    <w:rsid w:val="00996E75"/>
    <w:rsid w:val="009A5B30"/>
    <w:rsid w:val="009B0C20"/>
    <w:rsid w:val="009E6640"/>
    <w:rsid w:val="00A13B55"/>
    <w:rsid w:val="00A23EC7"/>
    <w:rsid w:val="00A32AEC"/>
    <w:rsid w:val="00A44C7F"/>
    <w:rsid w:val="00A44EA1"/>
    <w:rsid w:val="00A6517B"/>
    <w:rsid w:val="00A66ABA"/>
    <w:rsid w:val="00A66F82"/>
    <w:rsid w:val="00A824D0"/>
    <w:rsid w:val="00AB029E"/>
    <w:rsid w:val="00AB3CE3"/>
    <w:rsid w:val="00AD5E90"/>
    <w:rsid w:val="00AE1DCA"/>
    <w:rsid w:val="00B01EEB"/>
    <w:rsid w:val="00B373A0"/>
    <w:rsid w:val="00B41EA5"/>
    <w:rsid w:val="00B734BA"/>
    <w:rsid w:val="00B91239"/>
    <w:rsid w:val="00BA3321"/>
    <w:rsid w:val="00BA5346"/>
    <w:rsid w:val="00BA6593"/>
    <w:rsid w:val="00BB449E"/>
    <w:rsid w:val="00BC08C5"/>
    <w:rsid w:val="00BC540C"/>
    <w:rsid w:val="00BC7823"/>
    <w:rsid w:val="00BF34D2"/>
    <w:rsid w:val="00C10224"/>
    <w:rsid w:val="00C115F5"/>
    <w:rsid w:val="00C24C19"/>
    <w:rsid w:val="00C25DDD"/>
    <w:rsid w:val="00C32226"/>
    <w:rsid w:val="00C37362"/>
    <w:rsid w:val="00C401D3"/>
    <w:rsid w:val="00C532E6"/>
    <w:rsid w:val="00CB4247"/>
    <w:rsid w:val="00CF2113"/>
    <w:rsid w:val="00D02823"/>
    <w:rsid w:val="00D037C3"/>
    <w:rsid w:val="00D42598"/>
    <w:rsid w:val="00D546C6"/>
    <w:rsid w:val="00D553E3"/>
    <w:rsid w:val="00D718CA"/>
    <w:rsid w:val="00D92548"/>
    <w:rsid w:val="00DA1139"/>
    <w:rsid w:val="00DA3077"/>
    <w:rsid w:val="00DB0B86"/>
    <w:rsid w:val="00DB2B28"/>
    <w:rsid w:val="00DE4381"/>
    <w:rsid w:val="00E00046"/>
    <w:rsid w:val="00E053FA"/>
    <w:rsid w:val="00E24383"/>
    <w:rsid w:val="00E55002"/>
    <w:rsid w:val="00E916A7"/>
    <w:rsid w:val="00E923EF"/>
    <w:rsid w:val="00E9265C"/>
    <w:rsid w:val="00E944FD"/>
    <w:rsid w:val="00EA0D6C"/>
    <w:rsid w:val="00EA2D03"/>
    <w:rsid w:val="00EB2AE4"/>
    <w:rsid w:val="00EB6297"/>
    <w:rsid w:val="00ED1002"/>
    <w:rsid w:val="00ED284F"/>
    <w:rsid w:val="00EE759A"/>
    <w:rsid w:val="00EF3D0E"/>
    <w:rsid w:val="00F07A0E"/>
    <w:rsid w:val="00F160F5"/>
    <w:rsid w:val="00F31B1C"/>
    <w:rsid w:val="00F354DB"/>
    <w:rsid w:val="00F54DE5"/>
    <w:rsid w:val="00F6523A"/>
    <w:rsid w:val="00F65815"/>
    <w:rsid w:val="00F715A6"/>
    <w:rsid w:val="00F751D7"/>
    <w:rsid w:val="00F8302D"/>
    <w:rsid w:val="00F95678"/>
    <w:rsid w:val="00FA0B5E"/>
    <w:rsid w:val="00FA567D"/>
    <w:rsid w:val="00FA5F97"/>
    <w:rsid w:val="00FB22F3"/>
    <w:rsid w:val="00FC4BEA"/>
    <w:rsid w:val="00FE22B0"/>
    <w:rsid w:val="00FF4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163E3"/>
  <w15:docId w15:val="{D85C5C52-EE30-45F9-B641-6F2DDC5CE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747F"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16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16C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0416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416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416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16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16C"/>
    <w:rPr>
      <w:b/>
      <w:bCs/>
      <w:sz w:val="20"/>
      <w:szCs w:val="20"/>
    </w:rPr>
  </w:style>
  <w:style w:type="paragraph" w:customStyle="1" w:styleId="pf0">
    <w:name w:val="pf0"/>
    <w:basedOn w:val="Normal"/>
    <w:rsid w:val="00D92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si-LK"/>
    </w:rPr>
  </w:style>
  <w:style w:type="character" w:customStyle="1" w:styleId="cf01">
    <w:name w:val="cf01"/>
    <w:basedOn w:val="DefaultParagraphFont"/>
    <w:rsid w:val="00D920EA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D5B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5B5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341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05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DA3077"/>
    <w:pPr>
      <w:spacing w:after="0" w:line="240" w:lineRule="auto"/>
    </w:pPr>
  </w:style>
  <w:style w:type="table" w:styleId="TableGrid">
    <w:name w:val="Table Grid"/>
    <w:basedOn w:val="TableNormal"/>
    <w:uiPriority w:val="39"/>
    <w:rsid w:val="00FF4D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4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4566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68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9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89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17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89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43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23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80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8LFgDFy6vHrT3CBhIT36M/DS9YA==">AMUW2mVUJomDGhMpVSY0PX4q4RjwMjQv9pf5oEEIHOysgtAO0tboAnkRP3UMKAx88a+gk+3TWONkmWkhJohrUoliwXMqlvWbqwmtfgMljYYgs3glhv301B/j9D3AKLyUM6E81KNz836b6S6Yj64f79W3AHn8DrpCiJvT/sQ3PgM5+RtFy+6jkw8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CC03288-D595-4590-9033-695F36113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ini Wijesuriya</dc:creator>
  <cp:lastModifiedBy>NTrust</cp:lastModifiedBy>
  <cp:revision>2</cp:revision>
  <cp:lastPrinted>2023-06-18T14:41:00Z</cp:lastPrinted>
  <dcterms:created xsi:type="dcterms:W3CDTF">2024-11-05T05:43:00Z</dcterms:created>
  <dcterms:modified xsi:type="dcterms:W3CDTF">2024-11-05T05:43:00Z</dcterms:modified>
</cp:coreProperties>
</file>